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ila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yl alcohol; 7-hydroxycitronellal; cis-4-(isopropyl)cyclohexanemethanol; linaloo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bodyweig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ila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lila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linalool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ila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ila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6E18D07-8F59-4DE2-A41A-74B9BFCB9E2A}"/>
</file>

<file path=customXml/itemProps3.xml><?xml version="1.0" encoding="utf-8"?>
<ds:datastoreItem xmlns:ds="http://schemas.openxmlformats.org/officeDocument/2006/customXml" ds:itemID="{84ADBC70-87C9-4315-9DFD-EEEC3E8ED801}"/>
</file>

<file path=customXml/itemProps4.xml><?xml version="1.0" encoding="utf-8"?>
<ds:datastoreItem xmlns:ds="http://schemas.openxmlformats.org/officeDocument/2006/customXml" ds:itemID="{A5A12302-B4E3-4FA0-92A8-5C5A9450635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